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3f9ee685de1d3c81735adb9f83264d81b4e0c1"/>
      <w:r>
        <w:rPr>
          <w:b/>
        </w:rPr>
        <w:t xml:space="preserve">ПРОТОКОЛ ЕЛЕКТРОННОГО АУКЦІОНУ № GFE001-UA-20210316-696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3N0193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7711га, кадастровий номер 3222485200:04:021:5001, цільове призначення: для ведення особистого селянського господарства, за адресою: Київська обл., Києво-Святошинський р-н., село Михайлівка-Рубежівка. Реєстраційний номер: 846610432224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7711га, кадастровий номер 3222485200:04:021:5001, цільове призначення: для ведення особистого селянського господарства, за адресою: Київська обл., Києво-Святошинський р-н., село Михайлівка-Рубежівка. Реєстраційний номер: 84661043222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164 585,3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16 458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3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6:08:12Z</dcterms:created>
  <dcterms:modified xsi:type="dcterms:W3CDTF">2024-04-29T06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